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5EB0C" w14:textId="77777777" w:rsidR="009163EA" w:rsidRDefault="009163EA" w:rsidP="008500BB">
      <w:pPr>
        <w:jc w:val="center"/>
        <w:rPr>
          <w:rFonts w:ascii="Arial" w:hAnsi="Arial" w:cs="Arial"/>
          <w:sz w:val="18"/>
          <w:szCs w:val="18"/>
        </w:rPr>
      </w:pPr>
    </w:p>
    <w:p w14:paraId="455722F2" w14:textId="77777777" w:rsidR="008500BB" w:rsidRPr="00471DAE" w:rsidRDefault="008500BB" w:rsidP="008500BB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EIJI UNIVERSITY</w:t>
      </w:r>
    </w:p>
    <w:p w14:paraId="3AE473DC" w14:textId="77777777" w:rsidR="008500BB" w:rsidRPr="00471DAE" w:rsidRDefault="008500BB" w:rsidP="008500BB">
      <w:pPr>
        <w:jc w:val="center"/>
        <w:rPr>
          <w:rFonts w:ascii="Arial" w:hAnsi="Arial" w:cs="Arial"/>
          <w:sz w:val="40"/>
          <w:szCs w:val="40"/>
        </w:rPr>
      </w:pPr>
      <w:r w:rsidRPr="00471DAE">
        <w:rPr>
          <w:rFonts w:ascii="Arial" w:hAnsi="Arial" w:cs="Arial"/>
          <w:sz w:val="40"/>
          <w:szCs w:val="40"/>
        </w:rPr>
        <w:t>Graduate School of Science and Technology</w:t>
      </w:r>
    </w:p>
    <w:p w14:paraId="693D7F82" w14:textId="309242DB" w:rsidR="008500BB" w:rsidRPr="00471DAE" w:rsidRDefault="008008BD" w:rsidP="0054106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Y 202</w:t>
      </w:r>
      <w:r w:rsidR="00E8698F">
        <w:rPr>
          <w:rFonts w:ascii="Arial" w:hAnsi="Arial" w:cs="Arial" w:hint="eastAsia"/>
          <w:sz w:val="44"/>
          <w:szCs w:val="44"/>
        </w:rPr>
        <w:t>5</w:t>
      </w:r>
    </w:p>
    <w:p w14:paraId="77518E17" w14:textId="77777777" w:rsidR="00541062" w:rsidRPr="00471DAE" w:rsidRDefault="008500BB" w:rsidP="00541062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aster’s Thesis</w:t>
      </w:r>
    </w:p>
    <w:p w14:paraId="0EC50FD4" w14:textId="77777777" w:rsidR="00541062" w:rsidRDefault="00541062">
      <w:pPr>
        <w:rPr>
          <w:sz w:val="32"/>
          <w:szCs w:val="32"/>
        </w:rPr>
      </w:pPr>
    </w:p>
    <w:p w14:paraId="38FCFB14" w14:textId="77777777" w:rsidR="00C63C2C" w:rsidRDefault="000270D0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77A0240E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25.2pt;margin-top:9pt;width:393pt;height:117pt;z-index:251652608">
            <v:textbox inset="5.85pt,.7pt,5.85pt,.7pt">
              <w:txbxContent>
                <w:p w14:paraId="70895AC6" w14:textId="4CE60B2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Title</w:t>
                  </w:r>
                  <w:r w:rsidR="00B9676B" w:rsidRPr="00471DAE">
                    <w:rPr>
                      <w:rFonts w:ascii="Arial" w:hAnsi="Arial" w:cs="Arial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C38F78B" w14:textId="77777777" w:rsidR="00C63C2C" w:rsidRPr="00C63C2C" w:rsidRDefault="00C63C2C" w:rsidP="00C63C2C">
      <w:pPr>
        <w:rPr>
          <w:sz w:val="32"/>
          <w:szCs w:val="32"/>
        </w:rPr>
      </w:pPr>
    </w:p>
    <w:p w14:paraId="107D8211" w14:textId="77777777" w:rsidR="00C63C2C" w:rsidRPr="00C63C2C" w:rsidRDefault="00C63C2C" w:rsidP="00C63C2C">
      <w:pPr>
        <w:rPr>
          <w:sz w:val="32"/>
          <w:szCs w:val="32"/>
        </w:rPr>
      </w:pPr>
    </w:p>
    <w:p w14:paraId="39F36F3D" w14:textId="77777777" w:rsidR="00C63C2C" w:rsidRPr="00C63C2C" w:rsidRDefault="00C63C2C" w:rsidP="00C63C2C">
      <w:pPr>
        <w:rPr>
          <w:sz w:val="32"/>
          <w:szCs w:val="32"/>
        </w:rPr>
      </w:pPr>
    </w:p>
    <w:p w14:paraId="4AFF3F51" w14:textId="77777777" w:rsidR="00C63C2C" w:rsidRPr="00C63C2C" w:rsidRDefault="00C63C2C" w:rsidP="00C63C2C">
      <w:pPr>
        <w:rPr>
          <w:sz w:val="32"/>
          <w:szCs w:val="32"/>
        </w:rPr>
      </w:pPr>
    </w:p>
    <w:p w14:paraId="3D2CDD31" w14:textId="77777777" w:rsidR="00C63C2C" w:rsidRPr="00C63C2C" w:rsidRDefault="000270D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5941709">
          <v:shape id="_x0000_s1029" type="#_x0000_t202" style="position:absolute;left:0;text-align:left;margin-left:25.2pt;margin-top:0;width:393pt;height:36pt;z-index:251653632">
            <v:textbox inset="5.85pt,.7pt,5.85pt,.7pt">
              <w:txbxContent>
                <w:p w14:paraId="3564928E" w14:textId="794CEBBC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Supervisor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7D2E87AD" w14:textId="77777777" w:rsidR="00C63C2C" w:rsidRPr="00C63C2C" w:rsidRDefault="00C63C2C" w:rsidP="00C63C2C">
      <w:pPr>
        <w:rPr>
          <w:sz w:val="32"/>
          <w:szCs w:val="32"/>
        </w:rPr>
      </w:pPr>
    </w:p>
    <w:p w14:paraId="7D17E0BE" w14:textId="77777777" w:rsidR="00C63C2C" w:rsidRPr="00C63C2C" w:rsidRDefault="000270D0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D44881E">
          <v:shape id="_x0000_s1030" type="#_x0000_t202" style="position:absolute;left:0;text-align:left;margin-left:25.2pt;margin-top:0;width:393pt;height:99pt;z-index:251654656">
            <v:textbox inset="5.85pt,.7pt,5.85pt,.7pt">
              <w:txbxContent>
                <w:p w14:paraId="1F43FC21" w14:textId="7777777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 xml:space="preserve">Architecture </w:t>
                  </w:r>
                  <w:r w:rsidR="00683ECE">
                    <w:rPr>
                      <w:rFonts w:ascii="Arial" w:hAnsi="Arial" w:cs="Arial"/>
                      <w:sz w:val="32"/>
                      <w:szCs w:val="32"/>
                    </w:rPr>
                    <w:t xml:space="preserve">and Urbanism 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Program</w:t>
                  </w:r>
                </w:p>
                <w:p w14:paraId="0E2C3703" w14:textId="77777777" w:rsidR="008500BB" w:rsidRPr="00704C14" w:rsidRDefault="008500BB">
                  <w:pPr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704C14">
                    <w:rPr>
                      <w:rFonts w:ascii="Arial" w:hAnsi="Arial" w:cs="Arial"/>
                      <w:sz w:val="30"/>
                      <w:szCs w:val="30"/>
                    </w:rPr>
                    <w:t>International Program in Architecture and Urban Design</w:t>
                  </w:r>
                </w:p>
                <w:p w14:paraId="51472A55" w14:textId="77777777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Name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1815E49E" w14:textId="77777777" w:rsidR="00C63C2C" w:rsidRPr="00C63C2C" w:rsidRDefault="00C63C2C" w:rsidP="00C63C2C">
      <w:pPr>
        <w:rPr>
          <w:sz w:val="32"/>
          <w:szCs w:val="32"/>
        </w:rPr>
      </w:pPr>
    </w:p>
    <w:p w14:paraId="1AF0442A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7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32C6A" w14:textId="77777777" w:rsidR="00BC6F03" w:rsidRDefault="00BC6F03">
      <w:r>
        <w:separator/>
      </w:r>
    </w:p>
  </w:endnote>
  <w:endnote w:type="continuationSeparator" w:id="0">
    <w:p w14:paraId="4D846FDB" w14:textId="77777777" w:rsidR="00BC6F03" w:rsidRDefault="00BC6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6A431" w14:textId="77777777" w:rsidR="00BC6F03" w:rsidRDefault="00BC6F03">
      <w:r>
        <w:separator/>
      </w:r>
    </w:p>
  </w:footnote>
  <w:footnote w:type="continuationSeparator" w:id="0">
    <w:p w14:paraId="30C4D1ED" w14:textId="77777777" w:rsidR="00BC6F03" w:rsidRDefault="00BC6F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C7251" w14:textId="77777777" w:rsidR="00B9676B" w:rsidRPr="00B30961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B30961">
      <w:rPr>
        <w:rFonts w:hint="eastAsia"/>
        <w:sz w:val="20"/>
        <w:szCs w:val="20"/>
      </w:rPr>
      <w:t xml:space="preserve">　</w:t>
    </w:r>
  </w:p>
  <w:p w14:paraId="253A57FB" w14:textId="77777777" w:rsidR="00B9676B" w:rsidRPr="00B30961" w:rsidRDefault="00B9676B" w:rsidP="000E5636">
    <w:pPr>
      <w:pStyle w:val="a3"/>
      <w:jc w:val="right"/>
      <w:rPr>
        <w:sz w:val="20"/>
        <w:szCs w:val="20"/>
        <w:u w:val="single"/>
      </w:rPr>
    </w:pPr>
    <w:r w:rsidRPr="003B7EC6">
      <w:rPr>
        <w:rFonts w:hint="eastAsia"/>
        <w:sz w:val="20"/>
        <w:szCs w:val="20"/>
      </w:rPr>
      <w:t xml:space="preserve">　　　　　　　　　　　　　　　　　　　　　　</w:t>
    </w:r>
    <w:r>
      <w:rPr>
        <w:rFonts w:hint="eastAsia"/>
        <w:sz w:val="20"/>
        <w:szCs w:val="20"/>
      </w:rPr>
      <w:t xml:space="preserve">　　　　　　　</w:t>
    </w:r>
    <w:r w:rsidRPr="00B30961">
      <w:rPr>
        <w:rFonts w:hint="eastAsia"/>
        <w:sz w:val="20"/>
        <w:szCs w:val="20"/>
      </w:rPr>
      <w:t xml:space="preserve">　</w:t>
    </w:r>
  </w:p>
  <w:p w14:paraId="4A4E07C2" w14:textId="77777777" w:rsidR="00B9676B" w:rsidRPr="00B30961" w:rsidRDefault="00B9676B" w:rsidP="000E5636">
    <w:pPr>
      <w:pStyle w:val="a3"/>
      <w:jc w:val="right"/>
      <w:rPr>
        <w:sz w:val="28"/>
        <w:szCs w:val="28"/>
        <w:u w:val="single"/>
      </w:rPr>
    </w:pPr>
    <w:r>
      <w:rPr>
        <w:rFonts w:hint="eastAsia"/>
        <w:sz w:val="24"/>
      </w:rPr>
      <w:t xml:space="preserve">　　　　　　　　　　　　　　　　　　　　　　　　</w:t>
    </w:r>
    <w:r w:rsidRPr="00B30961">
      <w:rPr>
        <w:rFonts w:hint="eastAsia"/>
        <w:sz w:val="28"/>
        <w:szCs w:val="28"/>
      </w:rPr>
      <w:t xml:space="preserve">　</w:t>
    </w:r>
  </w:p>
  <w:p w14:paraId="2E8C7392" w14:textId="77777777" w:rsidR="00B9676B" w:rsidRPr="003B7EC6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81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TW3MDQ0NjGyNDZT0lEKTi0uzszPAykwrAUAF7vxtiwAAAA="/>
  </w:docVars>
  <w:rsids>
    <w:rsidRoot w:val="00541062"/>
    <w:rsid w:val="00016BD4"/>
    <w:rsid w:val="0001794C"/>
    <w:rsid w:val="000270D0"/>
    <w:rsid w:val="00035D40"/>
    <w:rsid w:val="000555C6"/>
    <w:rsid w:val="0005677F"/>
    <w:rsid w:val="00073A90"/>
    <w:rsid w:val="00081DF9"/>
    <w:rsid w:val="000837B6"/>
    <w:rsid w:val="000E5636"/>
    <w:rsid w:val="001262B3"/>
    <w:rsid w:val="00190533"/>
    <w:rsid w:val="0022064D"/>
    <w:rsid w:val="00243027"/>
    <w:rsid w:val="00254EF7"/>
    <w:rsid w:val="00256972"/>
    <w:rsid w:val="00287730"/>
    <w:rsid w:val="00290941"/>
    <w:rsid w:val="00292CB3"/>
    <w:rsid w:val="002A26BF"/>
    <w:rsid w:val="0030541E"/>
    <w:rsid w:val="003162AB"/>
    <w:rsid w:val="003239D5"/>
    <w:rsid w:val="003B7EC6"/>
    <w:rsid w:val="003E0657"/>
    <w:rsid w:val="00413CEC"/>
    <w:rsid w:val="00471DAE"/>
    <w:rsid w:val="004D3B1E"/>
    <w:rsid w:val="004E1E03"/>
    <w:rsid w:val="00541062"/>
    <w:rsid w:val="00574344"/>
    <w:rsid w:val="00641CA0"/>
    <w:rsid w:val="00647D50"/>
    <w:rsid w:val="00683ECE"/>
    <w:rsid w:val="00704C14"/>
    <w:rsid w:val="007A5A49"/>
    <w:rsid w:val="007F0086"/>
    <w:rsid w:val="008008BD"/>
    <w:rsid w:val="00801581"/>
    <w:rsid w:val="008500BB"/>
    <w:rsid w:val="00894849"/>
    <w:rsid w:val="008A038E"/>
    <w:rsid w:val="008B367F"/>
    <w:rsid w:val="008C2BA4"/>
    <w:rsid w:val="008E3A41"/>
    <w:rsid w:val="00913398"/>
    <w:rsid w:val="009163EA"/>
    <w:rsid w:val="00921695"/>
    <w:rsid w:val="00940E5D"/>
    <w:rsid w:val="00967C96"/>
    <w:rsid w:val="009B4C62"/>
    <w:rsid w:val="00A436CB"/>
    <w:rsid w:val="00A56D91"/>
    <w:rsid w:val="00AF73AC"/>
    <w:rsid w:val="00B13502"/>
    <w:rsid w:val="00B30961"/>
    <w:rsid w:val="00B32B20"/>
    <w:rsid w:val="00B43FAE"/>
    <w:rsid w:val="00B70D95"/>
    <w:rsid w:val="00B77BD2"/>
    <w:rsid w:val="00B81BE3"/>
    <w:rsid w:val="00B9676B"/>
    <w:rsid w:val="00BC6F03"/>
    <w:rsid w:val="00BE7579"/>
    <w:rsid w:val="00C63C2C"/>
    <w:rsid w:val="00C901B4"/>
    <w:rsid w:val="00CE3EC7"/>
    <w:rsid w:val="00D11BB8"/>
    <w:rsid w:val="00D43EC6"/>
    <w:rsid w:val="00D75A9E"/>
    <w:rsid w:val="00D90CB7"/>
    <w:rsid w:val="00DE47AA"/>
    <w:rsid w:val="00E107C6"/>
    <w:rsid w:val="00E661F3"/>
    <w:rsid w:val="00E73995"/>
    <w:rsid w:val="00E82197"/>
    <w:rsid w:val="00E8698F"/>
    <w:rsid w:val="00F45E8D"/>
    <w:rsid w:val="00F4755D"/>
    <w:rsid w:val="00F51B70"/>
    <w:rsid w:val="00FB03C1"/>
    <w:rsid w:val="00FB320F"/>
    <w:rsid w:val="00FE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36"/>
        <o:r id="V:Rule2" type="callout" idref="#_x0000_s1040"/>
        <o:r id="V:Rule3" type="callout" idref="#_x0000_s1038"/>
      </o:rules>
    </o:shapelayout>
  </w:shapeDefaults>
  <w:decimalSymbol w:val="."/>
  <w:listSeparator w:val=","/>
  <w14:docId w14:val="340A7B53"/>
  <w15:chartTrackingRefBased/>
  <w15:docId w15:val="{4A8C301A-41D6-4D1F-9862-17A06F0F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28F6A-8ED6-46E6-B47E-222F3514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sst</cp:lastModifiedBy>
  <cp:revision>14</cp:revision>
  <cp:lastPrinted>2017-06-04T23:25:00Z</cp:lastPrinted>
  <dcterms:created xsi:type="dcterms:W3CDTF">2020-11-24T04:41:00Z</dcterms:created>
  <dcterms:modified xsi:type="dcterms:W3CDTF">2025-12-15T07:57:00Z</dcterms:modified>
</cp:coreProperties>
</file>